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kKlavuz"/>
        <w:tblW w:w="0" w:type="auto"/>
        <w:tblLook w:val="04A0" w:firstRow="1" w:lastRow="0" w:firstColumn="1" w:lastColumn="0" w:noHBand="0" w:noVBand="1"/>
      </w:tblPr>
      <w:tblGrid>
        <w:gridCol w:w="1636"/>
        <w:gridCol w:w="1824"/>
        <w:gridCol w:w="1624"/>
        <w:gridCol w:w="2345"/>
        <w:gridCol w:w="1824"/>
        <w:gridCol w:w="1984"/>
        <w:gridCol w:w="1301"/>
        <w:gridCol w:w="30"/>
      </w:tblGrid>
      <w:tr w:rsidR="00076CF3" w14:paraId="66375D84" w14:textId="77777777" w:rsidTr="002B4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  <w:vMerge w:val="restart"/>
          </w:tcPr>
          <w:p w14:paraId="66375D82" w14:textId="17934744" w:rsidR="00076CF3" w:rsidRDefault="00B15750" w:rsidP="00D85D1D">
            <w:r>
              <w:t>202</w:t>
            </w:r>
            <w:r w:rsidR="00D85D1D">
              <w:t>5</w:t>
            </w:r>
            <w:r>
              <w:t>-2</w:t>
            </w:r>
            <w:r w:rsidR="00D85D1D">
              <w:t>6</w:t>
            </w:r>
            <w:r w:rsidR="00C72542">
              <w:t xml:space="preserve"> </w:t>
            </w:r>
            <w:proofErr w:type="spellStart"/>
            <w:r>
              <w:t>Güz</w:t>
            </w:r>
            <w:proofErr w:type="spellEnd"/>
          </w:p>
        </w:tc>
        <w:tc>
          <w:tcPr>
            <w:tcW w:w="10642" w:type="dxa"/>
            <w:gridSpan w:val="7"/>
          </w:tcPr>
          <w:p w14:paraId="66375D83" w14:textId="1F669D06" w:rsidR="00076CF3" w:rsidRDefault="00D563B9" w:rsidP="002A1E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Sc. </w:t>
            </w:r>
            <w:proofErr w:type="spellStart"/>
            <w:r>
              <w:t>Aslı</w:t>
            </w:r>
            <w:proofErr w:type="spellEnd"/>
            <w:r>
              <w:t xml:space="preserve"> </w:t>
            </w:r>
            <w:proofErr w:type="spellStart"/>
            <w:r>
              <w:t>Akyol</w:t>
            </w:r>
            <w:proofErr w:type="spellEnd"/>
            <w:r>
              <w:t xml:space="preserve"> İnada </w:t>
            </w:r>
          </w:p>
        </w:tc>
      </w:tr>
      <w:tr w:rsidR="000E13E6" w14:paraId="66375D8C" w14:textId="77777777" w:rsidTr="002B49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  <w:vMerge/>
          </w:tcPr>
          <w:p w14:paraId="66375D85" w14:textId="77777777" w:rsidR="00076CF3" w:rsidRDefault="00076CF3" w:rsidP="00076CF3"/>
        </w:tc>
        <w:tc>
          <w:tcPr>
            <w:tcW w:w="1659" w:type="dxa"/>
          </w:tcPr>
          <w:p w14:paraId="66375D86" w14:textId="62643ACF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azartesi</w:t>
            </w:r>
            <w:proofErr w:type="spellEnd"/>
          </w:p>
        </w:tc>
        <w:tc>
          <w:tcPr>
            <w:tcW w:w="1624" w:type="dxa"/>
          </w:tcPr>
          <w:p w14:paraId="66375D87" w14:textId="3E0ADB00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alı</w:t>
            </w:r>
            <w:proofErr w:type="spellEnd"/>
          </w:p>
        </w:tc>
        <w:tc>
          <w:tcPr>
            <w:tcW w:w="2345" w:type="dxa"/>
          </w:tcPr>
          <w:p w14:paraId="66375D88" w14:textId="69BBBEF7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Çarşamba</w:t>
            </w:r>
            <w:proofErr w:type="spellEnd"/>
          </w:p>
        </w:tc>
        <w:tc>
          <w:tcPr>
            <w:tcW w:w="1699" w:type="dxa"/>
          </w:tcPr>
          <w:p w14:paraId="66375D89" w14:textId="6329D7EB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erşembe</w:t>
            </w:r>
            <w:proofErr w:type="spellEnd"/>
          </w:p>
        </w:tc>
        <w:tc>
          <w:tcPr>
            <w:tcW w:w="1984" w:type="dxa"/>
          </w:tcPr>
          <w:p w14:paraId="66375D8A" w14:textId="6517867C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uma</w:t>
            </w:r>
            <w:proofErr w:type="spellEnd"/>
          </w:p>
        </w:tc>
        <w:tc>
          <w:tcPr>
            <w:tcW w:w="1301" w:type="dxa"/>
          </w:tcPr>
          <w:p w14:paraId="66375D8B" w14:textId="65A0C6CD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umartesi</w:t>
            </w:r>
            <w:proofErr w:type="spellEnd"/>
          </w:p>
        </w:tc>
      </w:tr>
      <w:tr w:rsidR="00D56533" w14:paraId="66375D9C" w14:textId="77777777" w:rsidTr="00347DA6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95" w14:textId="6B658493" w:rsidR="00D56533" w:rsidRDefault="00991F8A" w:rsidP="00076CF3">
            <w:r>
              <w:t>08</w:t>
            </w:r>
            <w:r w:rsidR="00D56533">
              <w:t>:</w:t>
            </w:r>
            <w:r>
              <w:t>3</w:t>
            </w:r>
            <w:r w:rsidR="00D56533">
              <w:t xml:space="preserve">0 – </w:t>
            </w:r>
            <w:r>
              <w:t>0</w:t>
            </w:r>
            <w:r w:rsidR="00D56533">
              <w:t>9:</w:t>
            </w:r>
            <w:r>
              <w:t>2</w:t>
            </w:r>
            <w:r w:rsidR="00D56533">
              <w:t>0</w:t>
            </w:r>
          </w:p>
        </w:tc>
        <w:tc>
          <w:tcPr>
            <w:tcW w:w="1659" w:type="dxa"/>
            <w:vAlign w:val="center"/>
          </w:tcPr>
          <w:p w14:paraId="04F90C94" w14:textId="596C7575" w:rsidR="00D56533" w:rsidRDefault="007F18FA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</w:t>
            </w:r>
            <w:r w:rsidR="002D7B3B">
              <w:t>307</w:t>
            </w:r>
            <w:r w:rsidR="00AE7169">
              <w:t>+OTT205</w:t>
            </w:r>
          </w:p>
          <w:p w14:paraId="66375D96" w14:textId="1914717A" w:rsidR="007E3D15" w:rsidRDefault="004B730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4-D02</w:t>
            </w:r>
          </w:p>
        </w:tc>
        <w:tc>
          <w:tcPr>
            <w:tcW w:w="1624" w:type="dxa"/>
            <w:vAlign w:val="center"/>
          </w:tcPr>
          <w:p w14:paraId="3C6F3A6C" w14:textId="77777777" w:rsidR="00D56533" w:rsidRDefault="002B491D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317</w:t>
            </w:r>
          </w:p>
          <w:p w14:paraId="66375D97" w14:textId="4EE2CF53" w:rsidR="002B491D" w:rsidRDefault="002B491D" w:rsidP="008A1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</w:t>
            </w:r>
            <w:r w:rsidR="003F1FC9">
              <w:t>LAB</w:t>
            </w:r>
            <w:r>
              <w:t>202</w:t>
            </w:r>
          </w:p>
        </w:tc>
        <w:tc>
          <w:tcPr>
            <w:tcW w:w="2345" w:type="dxa"/>
            <w:vAlign w:val="center"/>
          </w:tcPr>
          <w:p w14:paraId="66375D98" w14:textId="4AEE2419" w:rsidR="007E3D15" w:rsidRDefault="00D80DC7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699" w:type="dxa"/>
            <w:vAlign w:val="center"/>
          </w:tcPr>
          <w:p w14:paraId="7B1FD32F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07</w:t>
            </w:r>
          </w:p>
          <w:p w14:paraId="66375D99" w14:textId="348CE6BC" w:rsidR="00D56533" w:rsidRDefault="00096C5A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3</w:t>
            </w:r>
            <w:r w:rsidR="002B491D">
              <w:t>-D02</w:t>
            </w:r>
          </w:p>
        </w:tc>
        <w:tc>
          <w:tcPr>
            <w:tcW w:w="1984" w:type="dxa"/>
            <w:vAlign w:val="center"/>
          </w:tcPr>
          <w:p w14:paraId="66375D9A" w14:textId="7F1139F3" w:rsidR="00D56533" w:rsidRDefault="00A6356F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301" w:type="dxa"/>
          </w:tcPr>
          <w:p w14:paraId="66375D9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A4" w14:textId="77777777" w:rsidTr="00347D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9D" w14:textId="17B606BA" w:rsidR="00D56533" w:rsidRDefault="00991F8A" w:rsidP="00076CF3">
            <w:r>
              <w:t>09</w:t>
            </w:r>
            <w:r w:rsidR="00D56533">
              <w:t>:</w:t>
            </w:r>
            <w:r>
              <w:t>3</w:t>
            </w:r>
            <w:r w:rsidR="00D56533">
              <w:t>0 – 10:</w:t>
            </w:r>
            <w:r>
              <w:t>2</w:t>
            </w:r>
            <w:r w:rsidR="00D56533">
              <w:t>0</w:t>
            </w:r>
          </w:p>
        </w:tc>
        <w:tc>
          <w:tcPr>
            <w:tcW w:w="1659" w:type="dxa"/>
            <w:shd w:val="clear" w:color="auto" w:fill="BFBFBF" w:themeFill="background1" w:themeFillShade="BF"/>
            <w:vAlign w:val="center"/>
          </w:tcPr>
          <w:p w14:paraId="13CD88FA" w14:textId="0263F7FB" w:rsidR="00D56533" w:rsidRDefault="007F18FA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</w:t>
            </w:r>
            <w:r w:rsidR="002D7B3B">
              <w:t>307</w:t>
            </w:r>
            <w:r w:rsidR="00AE7169">
              <w:t>+OTT205</w:t>
            </w:r>
          </w:p>
          <w:p w14:paraId="66375D9E" w14:textId="39F408CF" w:rsidR="007E3D15" w:rsidRDefault="00D80DC7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4-D02</w:t>
            </w:r>
          </w:p>
        </w:tc>
        <w:tc>
          <w:tcPr>
            <w:tcW w:w="1624" w:type="dxa"/>
            <w:shd w:val="clear" w:color="auto" w:fill="BFBFBF" w:themeFill="background1" w:themeFillShade="BF"/>
            <w:vAlign w:val="center"/>
          </w:tcPr>
          <w:p w14:paraId="194E799A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317</w:t>
            </w:r>
          </w:p>
          <w:p w14:paraId="66375D9F" w14:textId="0EFFC821" w:rsidR="00D56533" w:rsidRDefault="002B491D" w:rsidP="008A1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</w:t>
            </w:r>
            <w:r w:rsidR="003F1FC9">
              <w:t>LAB</w:t>
            </w:r>
            <w:r>
              <w:t>202</w:t>
            </w:r>
          </w:p>
        </w:tc>
        <w:tc>
          <w:tcPr>
            <w:tcW w:w="2345" w:type="dxa"/>
            <w:shd w:val="clear" w:color="auto" w:fill="BFBFBF" w:themeFill="background1" w:themeFillShade="BF"/>
            <w:vAlign w:val="center"/>
          </w:tcPr>
          <w:p w14:paraId="4C4F4E55" w14:textId="77777777" w:rsidR="007E3D15" w:rsidRDefault="002B491D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C424</w:t>
            </w:r>
          </w:p>
          <w:p w14:paraId="66375DA0" w14:textId="7ADF600A" w:rsidR="002B491D" w:rsidRDefault="000851CA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Inovasyon</w:t>
            </w:r>
            <w:proofErr w:type="spellEnd"/>
            <w:r>
              <w:t xml:space="preserve"> 106</w:t>
            </w:r>
          </w:p>
        </w:tc>
        <w:tc>
          <w:tcPr>
            <w:tcW w:w="1699" w:type="dxa"/>
            <w:shd w:val="clear" w:color="auto" w:fill="BFBFBF" w:themeFill="background1" w:themeFillShade="BF"/>
            <w:vAlign w:val="center"/>
          </w:tcPr>
          <w:p w14:paraId="5A23ADC6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07</w:t>
            </w:r>
          </w:p>
          <w:p w14:paraId="66375DA1" w14:textId="4D1C11BB" w:rsidR="00D56533" w:rsidRDefault="00096C5A" w:rsidP="00096C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3</w:t>
            </w:r>
            <w:r w:rsidR="002B491D">
              <w:t>-D02</w:t>
            </w:r>
          </w:p>
        </w:tc>
        <w:tc>
          <w:tcPr>
            <w:tcW w:w="1984" w:type="dxa"/>
            <w:vAlign w:val="center"/>
          </w:tcPr>
          <w:p w14:paraId="66375DA2" w14:textId="2625CAC4" w:rsidR="00D56533" w:rsidRDefault="00A6356F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301" w:type="dxa"/>
          </w:tcPr>
          <w:p w14:paraId="66375DA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6533" w14:paraId="66375DAC" w14:textId="77777777" w:rsidTr="00347DA6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A5" w14:textId="294958E4" w:rsidR="00D56533" w:rsidRDefault="00D56533" w:rsidP="00076CF3">
            <w:r>
              <w:t>1</w:t>
            </w:r>
            <w:r w:rsidR="00991F8A">
              <w:t>0</w:t>
            </w:r>
            <w:r>
              <w:t>:</w:t>
            </w:r>
            <w:r w:rsidR="00991F8A">
              <w:t>3</w:t>
            </w:r>
            <w:r>
              <w:t>0 – 11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  <w:vAlign w:val="center"/>
          </w:tcPr>
          <w:p w14:paraId="7CDCD381" w14:textId="017938BC" w:rsidR="00D56533" w:rsidRDefault="007F18FA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</w:t>
            </w:r>
            <w:r w:rsidR="002D7B3B">
              <w:t>207</w:t>
            </w:r>
          </w:p>
          <w:p w14:paraId="66375DA6" w14:textId="21132B5D" w:rsidR="002A1E65" w:rsidRDefault="004B7303" w:rsidP="00D80DC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</w:t>
            </w:r>
            <w:r w:rsidR="00D80DC7">
              <w:t>1</w:t>
            </w:r>
            <w:r>
              <w:t>-D02</w:t>
            </w:r>
          </w:p>
        </w:tc>
        <w:tc>
          <w:tcPr>
            <w:tcW w:w="1624" w:type="dxa"/>
            <w:vAlign w:val="center"/>
          </w:tcPr>
          <w:p w14:paraId="5AD8A742" w14:textId="77777777" w:rsidR="004B7303" w:rsidRDefault="004B7303" w:rsidP="004B730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bookmarkStart w:id="0" w:name="_GoBack"/>
            <w:r>
              <w:t>MOD206</w:t>
            </w:r>
          </w:p>
          <w:p w14:paraId="66375DA7" w14:textId="72559B57" w:rsidR="002A1E65" w:rsidRDefault="004B7303" w:rsidP="00D80DC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</w:t>
            </w:r>
            <w:r w:rsidR="00D80DC7">
              <w:t>1</w:t>
            </w:r>
            <w:r>
              <w:t>-D0</w:t>
            </w:r>
            <w:r w:rsidR="00D80DC7">
              <w:t>3</w:t>
            </w:r>
            <w:bookmarkEnd w:id="0"/>
          </w:p>
        </w:tc>
        <w:tc>
          <w:tcPr>
            <w:tcW w:w="2345" w:type="dxa"/>
            <w:shd w:val="clear" w:color="auto" w:fill="auto"/>
            <w:vAlign w:val="center"/>
          </w:tcPr>
          <w:p w14:paraId="63185846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424</w:t>
            </w:r>
          </w:p>
          <w:p w14:paraId="66375DA8" w14:textId="46347904" w:rsidR="007E3D15" w:rsidRDefault="000851CA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Inovasyon</w:t>
            </w:r>
            <w:proofErr w:type="spellEnd"/>
            <w:r>
              <w:t xml:space="preserve"> 106</w:t>
            </w:r>
          </w:p>
        </w:tc>
        <w:tc>
          <w:tcPr>
            <w:tcW w:w="1699" w:type="dxa"/>
            <w:vAlign w:val="center"/>
          </w:tcPr>
          <w:p w14:paraId="6B2610B0" w14:textId="6C5B1BF3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307</w:t>
            </w:r>
          </w:p>
          <w:p w14:paraId="66375DA9" w14:textId="768D3DAF" w:rsidR="007E3D15" w:rsidRPr="00A700DA" w:rsidRDefault="0023205C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</w:t>
            </w:r>
            <w:r w:rsidR="00096C5A">
              <w:t>LAB1</w:t>
            </w:r>
            <w:r w:rsidR="00E301EA">
              <w:t>0</w:t>
            </w:r>
            <w:r w:rsidR="00096C5A">
              <w:t>4</w:t>
            </w:r>
          </w:p>
        </w:tc>
        <w:tc>
          <w:tcPr>
            <w:tcW w:w="1984" w:type="dxa"/>
            <w:vAlign w:val="center"/>
          </w:tcPr>
          <w:p w14:paraId="66375DAA" w14:textId="18708381" w:rsidR="00D56533" w:rsidRDefault="00A6356F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301" w:type="dxa"/>
          </w:tcPr>
          <w:p w14:paraId="66375DA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B4" w14:textId="77777777" w:rsidTr="00347D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AD" w14:textId="21ABD3B2" w:rsidR="00D56533" w:rsidRDefault="00D56533" w:rsidP="00076CF3">
            <w:r>
              <w:t>1</w:t>
            </w:r>
            <w:r w:rsidR="00991F8A">
              <w:t>1</w:t>
            </w:r>
            <w:r>
              <w:t>:</w:t>
            </w:r>
            <w:r w:rsidR="00991F8A">
              <w:t>3</w:t>
            </w:r>
            <w:r>
              <w:t>0 – 12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  <w:vAlign w:val="center"/>
          </w:tcPr>
          <w:p w14:paraId="564946C5" w14:textId="1D413E65" w:rsidR="00D56533" w:rsidRDefault="007F18FA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</w:t>
            </w:r>
            <w:r w:rsidR="002D7B3B">
              <w:t>207</w:t>
            </w:r>
          </w:p>
          <w:p w14:paraId="66375DAE" w14:textId="2105F95C" w:rsidR="007E3D15" w:rsidRDefault="004B7303" w:rsidP="00D80D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</w:t>
            </w:r>
            <w:r w:rsidR="00D80DC7">
              <w:t>1</w:t>
            </w:r>
            <w:r>
              <w:t>-D02</w:t>
            </w:r>
          </w:p>
        </w:tc>
        <w:tc>
          <w:tcPr>
            <w:tcW w:w="1624" w:type="dxa"/>
            <w:vAlign w:val="center"/>
          </w:tcPr>
          <w:p w14:paraId="4050FCF8" w14:textId="77777777" w:rsidR="004B7303" w:rsidRDefault="004B7303" w:rsidP="004B73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06</w:t>
            </w:r>
          </w:p>
          <w:p w14:paraId="66375DAF" w14:textId="04B09495" w:rsidR="002A1E65" w:rsidRDefault="004B7303" w:rsidP="00D80D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1-D0</w:t>
            </w:r>
            <w:r w:rsidR="00D80DC7">
              <w:t>3</w:t>
            </w:r>
          </w:p>
        </w:tc>
        <w:tc>
          <w:tcPr>
            <w:tcW w:w="2345" w:type="dxa"/>
            <w:vAlign w:val="center"/>
          </w:tcPr>
          <w:p w14:paraId="66375DB0" w14:textId="2940824D" w:rsidR="007E3D15" w:rsidRDefault="002B491D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1699" w:type="dxa"/>
            <w:vAlign w:val="center"/>
          </w:tcPr>
          <w:p w14:paraId="781C9972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307</w:t>
            </w:r>
          </w:p>
          <w:p w14:paraId="66375DB1" w14:textId="48873524" w:rsidR="007E3D15" w:rsidRDefault="0023205C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</w:t>
            </w:r>
            <w:r w:rsidR="00096C5A">
              <w:t>LAB1</w:t>
            </w:r>
            <w:r w:rsidR="00E301EA">
              <w:t>0</w:t>
            </w:r>
            <w:r w:rsidR="00096C5A">
              <w:t>4</w:t>
            </w:r>
          </w:p>
        </w:tc>
        <w:tc>
          <w:tcPr>
            <w:tcW w:w="1984" w:type="dxa"/>
            <w:vAlign w:val="center"/>
          </w:tcPr>
          <w:p w14:paraId="66375DB2" w14:textId="0F5EAA25" w:rsidR="00D56533" w:rsidRPr="00C42104" w:rsidRDefault="00A6356F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6356F">
              <w:t>AOS</w:t>
            </w:r>
          </w:p>
        </w:tc>
        <w:tc>
          <w:tcPr>
            <w:tcW w:w="1301" w:type="dxa"/>
          </w:tcPr>
          <w:p w14:paraId="66375DB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6533" w14:paraId="66375DBC" w14:textId="77777777" w:rsidTr="00347DA6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B5" w14:textId="1FF757F2" w:rsidR="00D56533" w:rsidRDefault="00D56533" w:rsidP="00076CF3">
            <w:r>
              <w:t>1</w:t>
            </w:r>
            <w:r w:rsidR="00991F8A">
              <w:t>2</w:t>
            </w:r>
            <w:r>
              <w:t>:</w:t>
            </w:r>
            <w:r w:rsidR="00991F8A">
              <w:t>3</w:t>
            </w:r>
            <w:r>
              <w:t>0 – 13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  <w:vAlign w:val="center"/>
          </w:tcPr>
          <w:p w14:paraId="66375DB6" w14:textId="258355E8" w:rsidR="002D7B3B" w:rsidRDefault="00D80DC7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624" w:type="dxa"/>
            <w:vAlign w:val="center"/>
          </w:tcPr>
          <w:p w14:paraId="66375DB7" w14:textId="0894FF9E" w:rsidR="00D56533" w:rsidRDefault="00D80DC7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2345" w:type="dxa"/>
            <w:vAlign w:val="center"/>
          </w:tcPr>
          <w:p w14:paraId="66375DB8" w14:textId="7CBBB5E4" w:rsidR="00D56533" w:rsidRDefault="009C0C1C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699" w:type="dxa"/>
            <w:vAlign w:val="center"/>
          </w:tcPr>
          <w:p w14:paraId="66375DB9" w14:textId="5ACC5D89" w:rsidR="002B491D" w:rsidRDefault="00D80DC7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984" w:type="dxa"/>
            <w:vAlign w:val="center"/>
          </w:tcPr>
          <w:p w14:paraId="66375DBA" w14:textId="1C738EED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B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C4" w14:textId="77777777" w:rsidTr="00347D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BD" w14:textId="274DAA0B" w:rsidR="00D56533" w:rsidRDefault="00D56533" w:rsidP="00076CF3">
            <w:r>
              <w:t>1</w:t>
            </w:r>
            <w:r w:rsidR="00991F8A">
              <w:t>3</w:t>
            </w:r>
            <w:r>
              <w:t>:</w:t>
            </w:r>
            <w:r w:rsidR="00991F8A">
              <w:t>3</w:t>
            </w:r>
            <w:r>
              <w:t>0 – 14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</w:tcPr>
          <w:p w14:paraId="66375DBE" w14:textId="07B423B2" w:rsidR="007E3D15" w:rsidRDefault="00D80DC7" w:rsidP="002D7B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1624" w:type="dxa"/>
            <w:vAlign w:val="center"/>
          </w:tcPr>
          <w:p w14:paraId="66375DBF" w14:textId="00BBED4B" w:rsidR="003830DC" w:rsidRDefault="002B491D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345" w:type="dxa"/>
          </w:tcPr>
          <w:p w14:paraId="3CA99004" w14:textId="77777777" w:rsidR="002A1E65" w:rsidRDefault="002B491D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06</w:t>
            </w:r>
          </w:p>
          <w:p w14:paraId="66375DC0" w14:textId="1227B793" w:rsidR="002B491D" w:rsidRDefault="002B491D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1-D03</w:t>
            </w:r>
          </w:p>
        </w:tc>
        <w:tc>
          <w:tcPr>
            <w:tcW w:w="1699" w:type="dxa"/>
            <w:vAlign w:val="center"/>
          </w:tcPr>
          <w:p w14:paraId="66375DC1" w14:textId="3C97891A" w:rsidR="002A1E65" w:rsidRDefault="00D80DC7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1984" w:type="dxa"/>
            <w:vAlign w:val="center"/>
          </w:tcPr>
          <w:p w14:paraId="66375DC2" w14:textId="635E488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C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6533" w14:paraId="66375DCC" w14:textId="77777777" w:rsidTr="00347DA6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C5" w14:textId="6B193E1F" w:rsidR="00D56533" w:rsidRDefault="00D56533" w:rsidP="00076CF3">
            <w:r>
              <w:t>1</w:t>
            </w:r>
            <w:r w:rsidR="00991F8A">
              <w:t>4</w:t>
            </w:r>
            <w:r>
              <w:t>:</w:t>
            </w:r>
            <w:r w:rsidR="00991F8A">
              <w:t>3</w:t>
            </w:r>
            <w:r>
              <w:t>0 – 15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</w:tcPr>
          <w:p w14:paraId="2D66416D" w14:textId="67C1C6DB" w:rsidR="002D7B3B" w:rsidRDefault="002D7B3B" w:rsidP="002D7B3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424</w:t>
            </w:r>
          </w:p>
          <w:p w14:paraId="66375DC6" w14:textId="60D3B2A6" w:rsidR="007E3D15" w:rsidRDefault="0023205C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Inovasyon</w:t>
            </w:r>
            <w:proofErr w:type="spellEnd"/>
            <w:r>
              <w:t xml:space="preserve"> 105</w:t>
            </w:r>
          </w:p>
        </w:tc>
        <w:tc>
          <w:tcPr>
            <w:tcW w:w="1624" w:type="dxa"/>
            <w:vAlign w:val="center"/>
          </w:tcPr>
          <w:p w14:paraId="66375DC7" w14:textId="69BAA68B" w:rsidR="003830DC" w:rsidRDefault="002B491D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345" w:type="dxa"/>
          </w:tcPr>
          <w:p w14:paraId="32701C2B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06</w:t>
            </w:r>
          </w:p>
          <w:p w14:paraId="66375DC8" w14:textId="11F56927" w:rsidR="002A1E65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S1-D03</w:t>
            </w:r>
          </w:p>
        </w:tc>
        <w:tc>
          <w:tcPr>
            <w:tcW w:w="1699" w:type="dxa"/>
          </w:tcPr>
          <w:p w14:paraId="74A1F3B7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317+EET104</w:t>
            </w:r>
          </w:p>
          <w:p w14:paraId="66375DC9" w14:textId="3530D57F" w:rsidR="002A1E65" w:rsidRDefault="001D222D" w:rsidP="00E301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23205C">
              <w:t>IN</w:t>
            </w:r>
            <w:r w:rsidR="00E301EA">
              <w:t>LAB</w:t>
            </w:r>
            <w:r w:rsidR="008A1B43">
              <w:t>2</w:t>
            </w:r>
            <w:r w:rsidR="002B491D">
              <w:t>02</w:t>
            </w:r>
          </w:p>
        </w:tc>
        <w:tc>
          <w:tcPr>
            <w:tcW w:w="1984" w:type="dxa"/>
            <w:vAlign w:val="center"/>
          </w:tcPr>
          <w:p w14:paraId="66375DCA" w14:textId="79B178A8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C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D4" w14:textId="77777777" w:rsidTr="00347D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CD" w14:textId="775DCB54" w:rsidR="00D56533" w:rsidRDefault="00D56533" w:rsidP="00A6356F">
            <w:r>
              <w:t>1</w:t>
            </w:r>
            <w:r w:rsidR="00991F8A">
              <w:t>5</w:t>
            </w:r>
            <w:r>
              <w:t>:</w:t>
            </w:r>
            <w:r w:rsidR="00A6356F">
              <w:t>3</w:t>
            </w:r>
            <w:r>
              <w:t>0 – 16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</w:tcPr>
          <w:p w14:paraId="0314E2E7" w14:textId="690ADA12" w:rsidR="00D56533" w:rsidRDefault="007F18FA" w:rsidP="008A1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C317</w:t>
            </w:r>
            <w:r w:rsidR="002D7B3B">
              <w:t>+EET104</w:t>
            </w:r>
          </w:p>
          <w:p w14:paraId="66375DCE" w14:textId="49517A5E" w:rsidR="002A1E65" w:rsidRDefault="00E301EA" w:rsidP="008A1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LAB</w:t>
            </w:r>
            <w:r w:rsidR="008A1B43">
              <w:t>2</w:t>
            </w:r>
            <w:r w:rsidR="002B491D">
              <w:t>02</w:t>
            </w:r>
          </w:p>
        </w:tc>
        <w:tc>
          <w:tcPr>
            <w:tcW w:w="1624" w:type="dxa"/>
            <w:shd w:val="clear" w:color="auto" w:fill="BFBFBF" w:themeFill="background1" w:themeFillShade="BF"/>
            <w:vAlign w:val="center"/>
          </w:tcPr>
          <w:p w14:paraId="66375DCF" w14:textId="24F95010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45" w:type="dxa"/>
            <w:vAlign w:val="center"/>
          </w:tcPr>
          <w:p w14:paraId="66375DD0" w14:textId="351583B6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75B68942" w14:textId="0F1D120F" w:rsidR="00D56533" w:rsidRDefault="008A1B43" w:rsidP="008A1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317</w:t>
            </w:r>
            <w:r w:rsidR="00BD71BA">
              <w:t>+0TT205</w:t>
            </w:r>
          </w:p>
          <w:p w14:paraId="66375DD1" w14:textId="69B485CC" w:rsidR="008A1B43" w:rsidRDefault="0023205C" w:rsidP="00E301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</w:t>
            </w:r>
            <w:r w:rsidR="00E301EA">
              <w:t>LAB</w:t>
            </w:r>
            <w:r w:rsidR="008A1B43">
              <w:t>202</w:t>
            </w:r>
          </w:p>
        </w:tc>
        <w:tc>
          <w:tcPr>
            <w:tcW w:w="1984" w:type="dxa"/>
          </w:tcPr>
          <w:p w14:paraId="66375DD2" w14:textId="23E01C04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D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491D" w14:paraId="66375DDC" w14:textId="77777777" w:rsidTr="002B491D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D5" w14:textId="11A4C417" w:rsidR="002B491D" w:rsidRDefault="002B491D" w:rsidP="002B491D">
            <w:r>
              <w:t>16:30 – 17:20</w:t>
            </w:r>
          </w:p>
        </w:tc>
        <w:tc>
          <w:tcPr>
            <w:tcW w:w="1659" w:type="dxa"/>
          </w:tcPr>
          <w:p w14:paraId="75BEDF1B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317+EET104</w:t>
            </w:r>
          </w:p>
          <w:p w14:paraId="66375DD6" w14:textId="25D6F4CF" w:rsidR="002B491D" w:rsidRDefault="00BD71BA" w:rsidP="00E301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</w:t>
            </w:r>
            <w:r w:rsidR="00E301EA">
              <w:t>LAB</w:t>
            </w:r>
            <w:r w:rsidR="008A1B43">
              <w:t>2</w:t>
            </w:r>
            <w:r w:rsidR="002B491D">
              <w:t>02</w:t>
            </w:r>
          </w:p>
        </w:tc>
        <w:tc>
          <w:tcPr>
            <w:tcW w:w="1624" w:type="dxa"/>
          </w:tcPr>
          <w:p w14:paraId="66375DD7" w14:textId="0B9B8C4B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5" w:type="dxa"/>
          </w:tcPr>
          <w:p w14:paraId="66375DD8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4D3D6A74" w14:textId="54C74335" w:rsidR="008A1B43" w:rsidRDefault="008A1B43" w:rsidP="008A1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317</w:t>
            </w:r>
            <w:r w:rsidR="00BD71BA">
              <w:t>+OTT205</w:t>
            </w:r>
          </w:p>
          <w:p w14:paraId="66375DD9" w14:textId="6D955320" w:rsidR="002B491D" w:rsidRDefault="0023205C" w:rsidP="008A1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</w:t>
            </w:r>
            <w:r w:rsidR="001D222D">
              <w:t>L</w:t>
            </w:r>
            <w:r w:rsidR="00E301EA">
              <w:t>AB</w:t>
            </w:r>
            <w:r w:rsidR="008A1B43">
              <w:t>202</w:t>
            </w:r>
          </w:p>
        </w:tc>
        <w:tc>
          <w:tcPr>
            <w:tcW w:w="1984" w:type="dxa"/>
          </w:tcPr>
          <w:p w14:paraId="66375DDA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DB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B491D" w14:paraId="66375DE4" w14:textId="77777777" w:rsidTr="002B49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DD" w14:textId="0E5CEDE7" w:rsidR="002B491D" w:rsidRDefault="002B491D" w:rsidP="002B491D">
            <w:r>
              <w:t>17:30 – 18:20</w:t>
            </w:r>
          </w:p>
        </w:tc>
        <w:tc>
          <w:tcPr>
            <w:tcW w:w="1659" w:type="dxa"/>
          </w:tcPr>
          <w:p w14:paraId="66375DDE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4" w:type="dxa"/>
          </w:tcPr>
          <w:p w14:paraId="66375DDF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45" w:type="dxa"/>
          </w:tcPr>
          <w:p w14:paraId="66375DE0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66375DE1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66375DE2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E3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491D" w14:paraId="66375DEC" w14:textId="77777777" w:rsidTr="002B491D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E5" w14:textId="26A094E2" w:rsidR="002B491D" w:rsidRDefault="002B491D" w:rsidP="002B491D">
            <w:r>
              <w:t xml:space="preserve">18:30 – 19:20 </w:t>
            </w:r>
          </w:p>
        </w:tc>
        <w:tc>
          <w:tcPr>
            <w:tcW w:w="1659" w:type="dxa"/>
          </w:tcPr>
          <w:p w14:paraId="66375DE6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24" w:type="dxa"/>
          </w:tcPr>
          <w:p w14:paraId="66375DE7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5" w:type="dxa"/>
          </w:tcPr>
          <w:p w14:paraId="66375DE8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66375DE9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66375DEA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EB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66375DED" w14:textId="565CA07F" w:rsidR="00076CF3" w:rsidRDefault="008946AF" w:rsidP="00076CF3">
      <w:r>
        <w:t xml:space="preserve"> </w:t>
      </w:r>
    </w:p>
    <w:p w14:paraId="0F6516A0" w14:textId="6BAF1795" w:rsidR="008946AF" w:rsidRDefault="008946AF" w:rsidP="008946AF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kademik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aat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=AOS</w:t>
      </w:r>
    </w:p>
    <w:p w14:paraId="3421A5D5" w14:textId="18FA6B8F" w:rsidR="008946AF" w:rsidRDefault="008946AF" w:rsidP="008946A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Öğrenc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aat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=ÖOS</w:t>
      </w:r>
    </w:p>
    <w:p w14:paraId="3A861143" w14:textId="07A8B1CD" w:rsidR="008946AF" w:rsidRDefault="008946AF" w:rsidP="00076CF3"/>
    <w:p w14:paraId="6DB9C23D" w14:textId="38813F4D" w:rsidR="00BF6590" w:rsidRPr="00076CF3" w:rsidRDefault="00BF6590" w:rsidP="00076CF3"/>
    <w:sectPr w:rsidR="00BF6590" w:rsidRPr="00076CF3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jA0tbA0NDI0NbFU0lEKTi0uzszPAykwrAUAjc/R6CwAAAA="/>
  </w:docVars>
  <w:rsids>
    <w:rsidRoot w:val="00076CF3"/>
    <w:rsid w:val="000265E1"/>
    <w:rsid w:val="00071B2E"/>
    <w:rsid w:val="00076CF3"/>
    <w:rsid w:val="000851CA"/>
    <w:rsid w:val="00096C5A"/>
    <w:rsid w:val="000C74B3"/>
    <w:rsid w:val="000E13E6"/>
    <w:rsid w:val="000F1274"/>
    <w:rsid w:val="00120D3A"/>
    <w:rsid w:val="00132F52"/>
    <w:rsid w:val="00195EB7"/>
    <w:rsid w:val="001A32A1"/>
    <w:rsid w:val="001C1CF9"/>
    <w:rsid w:val="001D222D"/>
    <w:rsid w:val="001D48FD"/>
    <w:rsid w:val="001F46A4"/>
    <w:rsid w:val="00206B26"/>
    <w:rsid w:val="00226D46"/>
    <w:rsid w:val="0023205C"/>
    <w:rsid w:val="002858D7"/>
    <w:rsid w:val="00286432"/>
    <w:rsid w:val="002A1E65"/>
    <w:rsid w:val="002B491D"/>
    <w:rsid w:val="002D7B3B"/>
    <w:rsid w:val="002F51B9"/>
    <w:rsid w:val="00347DA6"/>
    <w:rsid w:val="00373EC5"/>
    <w:rsid w:val="003830DC"/>
    <w:rsid w:val="003B4B5B"/>
    <w:rsid w:val="003F1FC9"/>
    <w:rsid w:val="0045594B"/>
    <w:rsid w:val="004624FF"/>
    <w:rsid w:val="004A1778"/>
    <w:rsid w:val="004B7303"/>
    <w:rsid w:val="004B7E1B"/>
    <w:rsid w:val="00511732"/>
    <w:rsid w:val="00565624"/>
    <w:rsid w:val="00574A29"/>
    <w:rsid w:val="005F6AE7"/>
    <w:rsid w:val="006A5AC1"/>
    <w:rsid w:val="00714CF6"/>
    <w:rsid w:val="00730D8B"/>
    <w:rsid w:val="00771918"/>
    <w:rsid w:val="00791166"/>
    <w:rsid w:val="007E3D15"/>
    <w:rsid w:val="007F18FA"/>
    <w:rsid w:val="00863542"/>
    <w:rsid w:val="00867926"/>
    <w:rsid w:val="008946AF"/>
    <w:rsid w:val="008A1B43"/>
    <w:rsid w:val="00913BA8"/>
    <w:rsid w:val="00991F8A"/>
    <w:rsid w:val="009A530C"/>
    <w:rsid w:val="009C0C1C"/>
    <w:rsid w:val="009F00EE"/>
    <w:rsid w:val="00A6356F"/>
    <w:rsid w:val="00A700DA"/>
    <w:rsid w:val="00A81835"/>
    <w:rsid w:val="00AE7169"/>
    <w:rsid w:val="00B02871"/>
    <w:rsid w:val="00B15750"/>
    <w:rsid w:val="00B63B3E"/>
    <w:rsid w:val="00B93855"/>
    <w:rsid w:val="00BA507E"/>
    <w:rsid w:val="00BD0E90"/>
    <w:rsid w:val="00BD5EA7"/>
    <w:rsid w:val="00BD71BA"/>
    <w:rsid w:val="00BE6B57"/>
    <w:rsid w:val="00BF6590"/>
    <w:rsid w:val="00C34DEA"/>
    <w:rsid w:val="00C42104"/>
    <w:rsid w:val="00C4476E"/>
    <w:rsid w:val="00C72542"/>
    <w:rsid w:val="00C84B5B"/>
    <w:rsid w:val="00CC06D9"/>
    <w:rsid w:val="00D563B9"/>
    <w:rsid w:val="00D56533"/>
    <w:rsid w:val="00D80DC7"/>
    <w:rsid w:val="00D838F1"/>
    <w:rsid w:val="00D85D1D"/>
    <w:rsid w:val="00D90643"/>
    <w:rsid w:val="00E301EA"/>
    <w:rsid w:val="00F23061"/>
    <w:rsid w:val="00FC032D"/>
    <w:rsid w:val="00FC3EF1"/>
    <w:rsid w:val="00FC4084"/>
    <w:rsid w:val="00FC5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75D82"/>
  <w15:docId w15:val="{17534C34-FF55-4868-8E88-8EF5D462E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76CF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AkListe-Vurgu4">
    <w:name w:val="Light List Accent 4"/>
    <w:basedOn w:val="NormalTablo"/>
    <w:uiPriority w:val="61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AkKlavuz-Vurgu4">
    <w:name w:val="Light Grid Accent 4"/>
    <w:basedOn w:val="NormalTablo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AkKlavuz-Vurgu5">
    <w:name w:val="Light Grid Accent 5"/>
    <w:basedOn w:val="NormalTablo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AkKlavuz-Vurgu1">
    <w:name w:val="Light Grid Accent 1"/>
    <w:basedOn w:val="NormalTablo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kKlavuz">
    <w:name w:val="Light Grid"/>
    <w:basedOn w:val="NormalTablo"/>
    <w:uiPriority w:val="62"/>
    <w:rsid w:val="00A81835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A6356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6356F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</dc:creator>
  <cp:lastModifiedBy>ASLI AKYOL INADA</cp:lastModifiedBy>
  <cp:revision>16</cp:revision>
  <cp:lastPrinted>2024-09-13T09:34:00Z</cp:lastPrinted>
  <dcterms:created xsi:type="dcterms:W3CDTF">2025-09-22T08:36:00Z</dcterms:created>
  <dcterms:modified xsi:type="dcterms:W3CDTF">2025-10-09T11:20:00Z</dcterms:modified>
</cp:coreProperties>
</file>